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y Gillet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llet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316 W Spruce Rd, Lake Zurich, IL, USA Lake Zurich, IL, USA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y.f.gillett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4221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rd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1/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